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02.03.01</w:t>
      </w:r>
      <w:r>
        <w:t xml:space="preserve"> </w:t>
      </w:r>
      <w:r>
        <w:t xml:space="preserve">-</w:t>
      </w:r>
      <w:r>
        <w:t xml:space="preserve"> </w:t>
      </w:r>
      <w:r>
        <w:t xml:space="preserve">Математика</w:t>
      </w:r>
      <w:r>
        <w:t xml:space="preserve"> </w:t>
      </w:r>
      <w:r>
        <w:t xml:space="preserve">и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НКНбд-01-21</w:t>
      </w:r>
      <w:r>
        <w:t xml:space="preserve"> </w:t>
      </w:r>
      <w:r>
        <w:t xml:space="preserve">10322164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программу на языке программирования Jav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класс Поле, хранящий двумерный массив символов – игровое поле. Реализовать случайное заполнение поля различными символами, например ’_’ для пустой клетки,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для препятствия, ’*’</w:t>
      </w:r>
      <w:r>
        <w:t xml:space="preserve"> </w:t>
      </w:r>
      <w:r>
        <w:t xml:space="preserve">‘</w:t>
      </w:r>
      <w:r>
        <w:t xml:space="preserve">!</w:t>
      </w:r>
      <w:r>
        <w:t xml:space="preserve">’</w:t>
      </w:r>
      <w:r>
        <w:t xml:space="preserve"> </w:t>
      </w:r>
      <w:r>
        <w:t xml:space="preserve">для специальных плиток.</w:t>
      </w:r>
    </w:p>
    <w:p>
      <w:pPr>
        <w:pStyle w:val="BodyText"/>
      </w:pPr>
      <w:r>
        <w:t xml:space="preserve">Создать класс Юнит, хранящий координаты юнита и текст. Сделать класс Юнит абстрактным, объявить в нём абстрактный метод движения, после унаследовать от него два подкласса и в них определить конкретные реализации этого метода. Например, класс Unit и наследующие ему Rook и Bishop, передвигающиеся как соответствующие шахматные фигуры.</w:t>
      </w:r>
    </w:p>
    <w:p>
      <w:pPr>
        <w:pStyle w:val="BodyText"/>
      </w:pPr>
      <w:r>
        <w:t xml:space="preserve">Альтернативно можете сделать абстрактный класс поле с разными наследниками – прямоугольны и круглым полем.</w:t>
      </w:r>
    </w:p>
    <w:p>
      <w:pPr>
        <w:pStyle w:val="BodyText"/>
      </w:pPr>
      <w:r>
        <w:t xml:space="preserve">Также реализуйте взаимодействие со строками. Например, при перемещении на клетку ’*’ в хранящийся у юнита текст добавляется слово «bonus», а на клетке</w:t>
      </w:r>
      <w:r>
        <w:t xml:space="preserve"> </w:t>
      </w:r>
      <w:r>
        <w:t xml:space="preserve">‘</w:t>
      </w:r>
      <w:r>
        <w:t xml:space="preserve">!</w:t>
      </w:r>
      <w:r>
        <w:t xml:space="preserve">’</w:t>
      </w:r>
      <w:r>
        <w:t xml:space="preserve"> </w:t>
      </w:r>
      <w:r>
        <w:t xml:space="preserve">все слова «bonus» обнуляются и их количество выводится на экран. Можете придумать свою вариацию работы со строками или реализовать её отдельным модулем в программе. Главное показать умение работать с классом String.</w:t>
      </w:r>
    </w:p>
    <w:p>
      <w:pPr>
        <w:pStyle w:val="BodyText"/>
      </w:pPr>
      <w:r>
        <w:t xml:space="preserve">Перемещение юнита должно реализовываться вводом команд с клавиатуры. Каждый ход нужно перерисовывать поле, со специальным символом на месте юнита. Придумайте свои вариации наследных классов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 класс Поле (Field.java), в котором создается собственно игровое квадратное поле.</w:t>
      </w:r>
      <w:r>
        <w:t xml:space="preserve"> </w:t>
      </w:r>
      <w:r>
        <w:t xml:space="preserve">В этом классе есть 4 функции:</w:t>
      </w:r>
    </w:p>
    <w:p>
      <w:pPr>
        <w:pStyle w:val="BodyText"/>
      </w:pPr>
      <w:r>
        <w:t xml:space="preserve">-fill: В ней поле рандомно заполняется клетками _ (просто клетка) , * (клетка исцеления, восстанавливает здоровье health до изначального уровня), $ (клетка поинтов, попадая на нее зарабатываешь очки score), ! (клетка бомба, попадая на нее здоровье уменьшается), 0 (клетка стена/препятствие)</w:t>
      </w:r>
    </w:p>
    <w:p>
      <w:pPr>
        <w:pStyle w:val="BodyText"/>
      </w:pPr>
      <w:r>
        <w:t xml:space="preserve">-output: Вывод поля на консоль</w:t>
      </w:r>
    </w:p>
    <w:p>
      <w:pPr>
        <w:pStyle w:val="BodyText"/>
      </w:pPr>
      <w:r>
        <w:t xml:space="preserve">-canGo: Проверяем выходим ли мы за границы поля или следующая клетка это стена</w:t>
      </w:r>
    </w:p>
    <w:p>
      <w:pPr>
        <w:pStyle w:val="BodyText"/>
      </w:pPr>
      <w:r>
        <w:t xml:space="preserve">-isBoarder: Проверка только на выход за границы поля</w:t>
      </w:r>
    </w:p>
    <w:p>
      <w:pPr>
        <w:pStyle w:val="BodyText"/>
      </w:pPr>
      <w:r>
        <w:t xml:space="preserve">Создан абстрактный класс Unit, в нем хранятся координаты юнита и значения health и score. В нем объявлен абстрактный метод move.</w:t>
      </w:r>
      <w:r>
        <w:t xml:space="preserve"> </w:t>
      </w:r>
      <w:r>
        <w:t xml:space="preserve">От этого класса наследуются 4 подкласса:</w:t>
      </w:r>
    </w:p>
    <w:p>
      <w:pPr>
        <w:pStyle w:val="BodyText"/>
      </w:pPr>
      <w:r>
        <w:t xml:space="preserve">-Standart: юнит движения на одну клетку. w-вверх, s-вниз, a-влево, d-вправо</w:t>
      </w:r>
    </w:p>
    <w:p>
      <w:pPr>
        <w:pStyle w:val="BodyText"/>
      </w:pPr>
      <w:r>
        <w:t xml:space="preserve">-Jumper: юнит движения через клетку.</w:t>
      </w:r>
    </w:p>
    <w:p>
      <w:pPr>
        <w:pStyle w:val="BodyText"/>
      </w:pPr>
      <w:r>
        <w:t xml:space="preserve">-Teleport: движение такое же как в Standart, но дополнительно человек проходит границу насквозь (как в змейке), оказываясь в противоположном конце строки/столбца</w:t>
      </w:r>
    </w:p>
    <w:p>
      <w:pPr>
        <w:pStyle w:val="BodyText"/>
      </w:pPr>
      <w:r>
        <w:t xml:space="preserve">-Survivor: движение как в Standart. Здесь идет взаимодействие с другими клетками. Можно собирать очки, попадая на клетку $; попадая на клетку !, отнимается 1 здоровье и 1 поинт; попадая на *, жизнь восстанавливается до изначального уровня</w:t>
      </w:r>
    </w:p>
    <w:bookmarkEnd w:id="22"/>
    <w:bookmarkStart w:id="23" w:name="краткое-описание-програм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раткое описание программы</w:t>
      </w:r>
    </w:p>
    <w:p>
      <w:pPr>
        <w:pStyle w:val="FirstParagraph"/>
      </w:pPr>
      <w:r>
        <w:t xml:space="preserve">В начале пользователю предоставляется выбор, какой режим игры выбрать (вводом нужного числа; пользователю будет предлагаться ввод, пока не будет введено одно из предложенных чисел). После выбора режима выводится поле (человек обозначен как &amp;) и строка, где указано здоровье (если человек зарабатывает очки, то появляется строка с указанием количества очков). Пользователь может двигать человека, вводя команды с клавиатуры. Для выхода из игры нужно ввест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еличева Дарья НКНбд-01-21 1032216453</dc:creator>
  <dc:language>ru-RU</dc:language>
  <cp:keywords/>
  <dcterms:created xsi:type="dcterms:W3CDTF">2023-05-02T20:19:59Z</dcterms:created>
  <dcterms:modified xsi:type="dcterms:W3CDTF">2023-05-02T20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02.03.01 - Математика и компьютерные нау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